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19BEA" w14:textId="00478E0D" w:rsidR="00B6685A" w:rsidRPr="00DF0721" w:rsidRDefault="008741CA" w:rsidP="008741CA">
      <w:pPr>
        <w:pStyle w:val="NoSpacing"/>
        <w:rPr>
          <w:b/>
          <w:bCs/>
        </w:rPr>
      </w:pPr>
      <w:r w:rsidRPr="00DF0721">
        <w:rPr>
          <w:b/>
          <w:bCs/>
        </w:rPr>
        <w:t>NAME : RHEA PANDITA</w:t>
      </w:r>
    </w:p>
    <w:p w14:paraId="5421324F" w14:textId="6AD70F25" w:rsidR="008741CA" w:rsidRPr="00DF0721" w:rsidRDefault="008741CA" w:rsidP="008741CA">
      <w:pPr>
        <w:pStyle w:val="NoSpacing"/>
        <w:rPr>
          <w:b/>
          <w:bCs/>
        </w:rPr>
      </w:pPr>
      <w:r w:rsidRPr="00DF0721">
        <w:rPr>
          <w:b/>
          <w:bCs/>
        </w:rPr>
        <w:t xml:space="preserve">CLASS : AI &amp; DS -B </w:t>
      </w:r>
    </w:p>
    <w:p w14:paraId="576CE099" w14:textId="030FC7A3" w:rsidR="008741CA" w:rsidRPr="00DF0721" w:rsidRDefault="008741CA" w:rsidP="008741CA">
      <w:pPr>
        <w:pStyle w:val="NoSpacing"/>
        <w:rPr>
          <w:b/>
          <w:bCs/>
        </w:rPr>
      </w:pPr>
      <w:r w:rsidRPr="00DF0721">
        <w:rPr>
          <w:b/>
          <w:bCs/>
        </w:rPr>
        <w:t>REG NO : 21011101100</w:t>
      </w:r>
    </w:p>
    <w:p w14:paraId="0F6A6374" w14:textId="7F760532" w:rsidR="008741CA" w:rsidRDefault="008741CA" w:rsidP="008741CA">
      <w:pPr>
        <w:pStyle w:val="NoSpacing"/>
      </w:pPr>
    </w:p>
    <w:p w14:paraId="6DB25EE0" w14:textId="1ECA84ED" w:rsidR="008741CA" w:rsidRPr="00DF0721" w:rsidRDefault="008741CA" w:rsidP="008741CA">
      <w:pPr>
        <w:pStyle w:val="NoSpacing"/>
        <w:jc w:val="center"/>
        <w:rPr>
          <w:b/>
          <w:bCs/>
        </w:rPr>
      </w:pPr>
      <w:r w:rsidRPr="00DF0721">
        <w:rPr>
          <w:b/>
          <w:bCs/>
        </w:rPr>
        <w:t>AI_ASSIGNMENT : SUBMISSION OF WHITEBOX NEURAL NETWORK DESIGN</w:t>
      </w:r>
    </w:p>
    <w:p w14:paraId="0C6BA3CC" w14:textId="18777000" w:rsidR="008741CA" w:rsidRDefault="008741CA" w:rsidP="008741CA">
      <w:pPr>
        <w:pStyle w:val="NoSpacing"/>
      </w:pPr>
    </w:p>
    <w:p w14:paraId="39106DE4" w14:textId="64C16495" w:rsidR="008741CA" w:rsidRPr="00DF0721" w:rsidRDefault="008741CA" w:rsidP="008741CA">
      <w:pPr>
        <w:pStyle w:val="NoSpacing"/>
        <w:rPr>
          <w:b/>
          <w:bCs/>
        </w:rPr>
      </w:pPr>
      <w:r w:rsidRPr="00DF0721">
        <w:rPr>
          <w:b/>
          <w:bCs/>
        </w:rPr>
        <w:t>DESCRIPTION OF THE DATASET :</w:t>
      </w:r>
    </w:p>
    <w:p w14:paraId="6A3C8BB5" w14:textId="42D956C6" w:rsidR="008741CA" w:rsidRDefault="008741CA" w:rsidP="008741CA">
      <w:pPr>
        <w:pStyle w:val="NoSpacing"/>
        <w:numPr>
          <w:ilvl w:val="0"/>
          <w:numId w:val="1"/>
        </w:numPr>
      </w:pPr>
      <w:r>
        <w:t>The dataset is a csv file containing information about wine quality</w:t>
      </w:r>
      <w:r w:rsidR="00F756DE">
        <w:t xml:space="preserve"> named “winequality-red”</w:t>
      </w:r>
    </w:p>
    <w:p w14:paraId="7BE2037D" w14:textId="54F57AC9" w:rsidR="008741CA" w:rsidRDefault="008741CA" w:rsidP="008741CA">
      <w:pPr>
        <w:pStyle w:val="NoSpacing"/>
        <w:numPr>
          <w:ilvl w:val="0"/>
          <w:numId w:val="1"/>
        </w:numPr>
      </w:pPr>
      <w:r>
        <w:t>Dataset was taken from Kaggle</w:t>
      </w:r>
    </w:p>
    <w:p w14:paraId="6874545F" w14:textId="3CB04E35" w:rsidR="008741CA" w:rsidRDefault="008741CA" w:rsidP="008741CA">
      <w:pPr>
        <w:pStyle w:val="NoSpacing"/>
        <w:numPr>
          <w:ilvl w:val="0"/>
          <w:numId w:val="1"/>
        </w:numPr>
      </w:pPr>
      <w:r>
        <w:t>Contains 1600 row x 12 columns (first row = header row)</w:t>
      </w:r>
    </w:p>
    <w:p w14:paraId="52B50EE2" w14:textId="38E04012" w:rsidR="008741CA" w:rsidRDefault="008741CA" w:rsidP="008741CA">
      <w:pPr>
        <w:pStyle w:val="NoSpacing"/>
        <w:numPr>
          <w:ilvl w:val="0"/>
          <w:numId w:val="1"/>
        </w:numPr>
      </w:pPr>
      <w:r>
        <w:t>The data type is numeric with 9 columns having float datatype and 3 contain int datatypes.</w:t>
      </w:r>
    </w:p>
    <w:p w14:paraId="0E06CE7B" w14:textId="362BF34A" w:rsidR="00F756DE" w:rsidRDefault="00F756DE" w:rsidP="00F756DE">
      <w:pPr>
        <w:pStyle w:val="NoSpacing"/>
      </w:pPr>
    </w:p>
    <w:p w14:paraId="4F2136F9" w14:textId="6F44942D" w:rsidR="00F756DE" w:rsidRPr="00DF0721" w:rsidRDefault="00F756DE" w:rsidP="00F756DE">
      <w:pPr>
        <w:pStyle w:val="NoSpacing"/>
        <w:rPr>
          <w:b/>
          <w:bCs/>
        </w:rPr>
      </w:pPr>
      <w:r w:rsidRPr="00DF0721">
        <w:rPr>
          <w:b/>
          <w:bCs/>
        </w:rPr>
        <w:t>Library-Based NN Design :</w:t>
      </w:r>
    </w:p>
    <w:p w14:paraId="34F584A7" w14:textId="45444F2B" w:rsidR="00F756DE" w:rsidRDefault="00F756DE" w:rsidP="00F756DE">
      <w:pPr>
        <w:pStyle w:val="NoSpacing"/>
        <w:numPr>
          <w:ilvl w:val="0"/>
          <w:numId w:val="2"/>
        </w:numPr>
      </w:pPr>
      <w:r>
        <w:t>Have taken this from Kaggle as well</w:t>
      </w:r>
    </w:p>
    <w:p w14:paraId="689E0A85" w14:textId="0A80C96D" w:rsidR="00F756DE" w:rsidRDefault="00F756DE" w:rsidP="00F756DE">
      <w:pPr>
        <w:pStyle w:val="NoSpacing"/>
        <w:numPr>
          <w:ilvl w:val="0"/>
          <w:numId w:val="2"/>
        </w:numPr>
      </w:pPr>
      <w:r>
        <w:t>Used libraries – numpy, pandas and  tensorflow</w:t>
      </w:r>
    </w:p>
    <w:p w14:paraId="09BC2142" w14:textId="7E1E9D70" w:rsidR="00F756DE" w:rsidRDefault="00F756DE" w:rsidP="00F756DE">
      <w:pPr>
        <w:pStyle w:val="NoSpacing"/>
        <w:numPr>
          <w:ilvl w:val="0"/>
          <w:numId w:val="2"/>
        </w:numPr>
      </w:pPr>
      <w:r>
        <w:t>Used inbuilt functions to train the model</w:t>
      </w:r>
    </w:p>
    <w:p w14:paraId="778AC6CC" w14:textId="19F3A484" w:rsidR="000B125D" w:rsidRDefault="000B125D" w:rsidP="00F756DE">
      <w:pPr>
        <w:pStyle w:val="NoSpacing"/>
        <w:numPr>
          <w:ilvl w:val="0"/>
          <w:numId w:val="2"/>
        </w:numPr>
      </w:pPr>
      <w:r>
        <w:t>Usage of sigmoid function gave greater loss compared to ReLu function</w:t>
      </w:r>
    </w:p>
    <w:p w14:paraId="4136E549" w14:textId="72070BEA" w:rsidR="00F756DE" w:rsidRDefault="00F756DE" w:rsidP="00F756DE">
      <w:pPr>
        <w:pStyle w:val="NoSpacing"/>
      </w:pPr>
    </w:p>
    <w:p w14:paraId="13610D84" w14:textId="69168CE4" w:rsidR="00F756DE" w:rsidRPr="00DF0721" w:rsidRDefault="00F756DE" w:rsidP="00F756DE">
      <w:pPr>
        <w:pStyle w:val="NoSpacing"/>
        <w:rPr>
          <w:b/>
          <w:bCs/>
        </w:rPr>
      </w:pPr>
      <w:r w:rsidRPr="00DF0721">
        <w:rPr>
          <w:b/>
          <w:bCs/>
        </w:rPr>
        <w:t>Whitebox NN Design :</w:t>
      </w:r>
    </w:p>
    <w:p w14:paraId="2127FEA4" w14:textId="2CDD6661" w:rsidR="00F756DE" w:rsidRDefault="00F756DE" w:rsidP="00F756DE">
      <w:pPr>
        <w:pStyle w:val="NoSpacing"/>
        <w:numPr>
          <w:ilvl w:val="0"/>
          <w:numId w:val="3"/>
        </w:numPr>
      </w:pPr>
      <w:r>
        <w:t>Used libraries such as random ,math and csv</w:t>
      </w:r>
    </w:p>
    <w:p w14:paraId="44AD5CC6" w14:textId="5B420C17" w:rsidR="00F756DE" w:rsidRDefault="00F756DE" w:rsidP="00F756DE">
      <w:pPr>
        <w:pStyle w:val="NoSpacing"/>
        <w:numPr>
          <w:ilvl w:val="0"/>
          <w:numId w:val="3"/>
        </w:numPr>
      </w:pPr>
      <w:r>
        <w:t>Made user-defined functions for the model training</w:t>
      </w:r>
    </w:p>
    <w:p w14:paraId="0FD6A99F" w14:textId="3D0F84A0" w:rsidR="000B125D" w:rsidRDefault="000B125D" w:rsidP="00F756DE">
      <w:pPr>
        <w:pStyle w:val="NoSpacing"/>
        <w:numPr>
          <w:ilvl w:val="0"/>
          <w:numId w:val="3"/>
        </w:numPr>
      </w:pPr>
      <w:r>
        <w:t>Usage of sigmoid function gave around 38-40% accuracy</w:t>
      </w:r>
    </w:p>
    <w:p w14:paraId="175FBAB4" w14:textId="22D26FFA" w:rsidR="000B125D" w:rsidRDefault="000B125D" w:rsidP="00F756DE">
      <w:pPr>
        <w:pStyle w:val="NoSpacing"/>
        <w:numPr>
          <w:ilvl w:val="0"/>
          <w:numId w:val="3"/>
        </w:numPr>
      </w:pPr>
      <w:r>
        <w:t>Usage of ReLu function gave around 13% accuracy.</w:t>
      </w:r>
    </w:p>
    <w:p w14:paraId="529155ED" w14:textId="77777777" w:rsidR="008F54B2" w:rsidRDefault="008F54B2" w:rsidP="008F54B2">
      <w:pPr>
        <w:pStyle w:val="NoSpacing"/>
      </w:pPr>
    </w:p>
    <w:p w14:paraId="3391825C" w14:textId="4CB0A916" w:rsidR="008741CA" w:rsidRPr="00DF0721" w:rsidRDefault="00DF0721" w:rsidP="00DF0721">
      <w:pPr>
        <w:pStyle w:val="NoSpacing"/>
        <w:rPr>
          <w:b/>
          <w:bCs/>
        </w:rPr>
      </w:pPr>
      <w:r w:rsidRPr="00DF0721">
        <w:rPr>
          <w:b/>
          <w:bCs/>
        </w:rPr>
        <w:t>Comparison of results :</w:t>
      </w:r>
    </w:p>
    <w:p w14:paraId="30538DC1" w14:textId="708DA34D" w:rsidR="00DF0721" w:rsidRDefault="00DF0721" w:rsidP="00DF0721">
      <w:pPr>
        <w:pStyle w:val="NoSpacing"/>
        <w:numPr>
          <w:ilvl w:val="0"/>
          <w:numId w:val="4"/>
        </w:numPr>
      </w:pPr>
      <w:r>
        <w:t xml:space="preserve">When using Sigmoid function </w:t>
      </w:r>
      <w:r w:rsidR="000B125D">
        <w:t xml:space="preserve">and ReLu function </w:t>
      </w:r>
      <w:r>
        <w:t>for both types of NN, both of them showed considerably less accuracy (greater difference between predicted and expected value)</w:t>
      </w:r>
    </w:p>
    <w:p w14:paraId="438FF8CA" w14:textId="455748AB" w:rsidR="00DF0721" w:rsidRDefault="000B125D" w:rsidP="00DF0721">
      <w:pPr>
        <w:pStyle w:val="NoSpacing"/>
        <w:numPr>
          <w:ilvl w:val="0"/>
          <w:numId w:val="4"/>
        </w:numPr>
      </w:pPr>
      <w:r>
        <w:t>When using sigmoid for blackbox and whitebox, whitebox implementation showed greater accuracy</w:t>
      </w:r>
    </w:p>
    <w:p w14:paraId="408B92D3" w14:textId="5E82CEBD" w:rsidR="000B125D" w:rsidRDefault="000B125D" w:rsidP="00DF0721">
      <w:pPr>
        <w:pStyle w:val="NoSpacing"/>
        <w:numPr>
          <w:ilvl w:val="0"/>
          <w:numId w:val="4"/>
        </w:numPr>
      </w:pPr>
      <w:r>
        <w:t>When using ReLu function for blackbox and whitebox, blackbox showed greater accuracy.</w:t>
      </w:r>
    </w:p>
    <w:sectPr w:rsidR="000B12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C4A0C"/>
    <w:multiLevelType w:val="hybridMultilevel"/>
    <w:tmpl w:val="FA041A5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547361"/>
    <w:multiLevelType w:val="hybridMultilevel"/>
    <w:tmpl w:val="31DC11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4F5BB6"/>
    <w:multiLevelType w:val="hybridMultilevel"/>
    <w:tmpl w:val="1DF0C44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CE5295"/>
    <w:multiLevelType w:val="hybridMultilevel"/>
    <w:tmpl w:val="A94AF6D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3905586">
    <w:abstractNumId w:val="2"/>
  </w:num>
  <w:num w:numId="2" w16cid:durableId="2113282694">
    <w:abstractNumId w:val="0"/>
  </w:num>
  <w:num w:numId="3" w16cid:durableId="390470792">
    <w:abstractNumId w:val="3"/>
  </w:num>
  <w:num w:numId="4" w16cid:durableId="185500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3NbI0Mza3NDQwNTVV0lEKTi0uzszPAykwrAUA1/VF9CwAAAA="/>
  </w:docVars>
  <w:rsids>
    <w:rsidRoot w:val="008741CA"/>
    <w:rsid w:val="000B125D"/>
    <w:rsid w:val="00715FF5"/>
    <w:rsid w:val="008741CA"/>
    <w:rsid w:val="008F54B2"/>
    <w:rsid w:val="00B6685A"/>
    <w:rsid w:val="00DF0721"/>
    <w:rsid w:val="00F75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EC70D"/>
  <w15:chartTrackingRefBased/>
  <w15:docId w15:val="{EA8AB652-8472-45B9-8057-9656938A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741C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ea Pandita</dc:creator>
  <cp:keywords/>
  <dc:description/>
  <cp:lastModifiedBy>Rhea Pandita</cp:lastModifiedBy>
  <cp:revision>1</cp:revision>
  <dcterms:created xsi:type="dcterms:W3CDTF">2022-10-20T15:22:00Z</dcterms:created>
  <dcterms:modified xsi:type="dcterms:W3CDTF">2022-10-20T16:22:00Z</dcterms:modified>
</cp:coreProperties>
</file>